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3C393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E33091" w14:textId="3B753D5D" w:rsidR="00F250B6" w:rsidRPr="00F250B6" w:rsidRDefault="00F112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3456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201D24" w14:textId="20C1ED69" w:rsidR="00F250B6" w:rsidRPr="00F250B6" w:rsidRDefault="00F112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t xml:space="preserve">16A </w:t>
            </w:r>
            <w:proofErr w:type="spellStart"/>
            <w:r>
              <w:t>automaatkaitse</w:t>
            </w:r>
            <w:proofErr w:type="spellEnd"/>
          </w:p>
        </w:tc>
      </w:tr>
      <w:tr w:rsidR="00F250B6" w:rsidRPr="00F250B6" w14:paraId="6632E772" w14:textId="77777777" w:rsidTr="003C393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FF262F" w14:textId="213738D1" w:rsidR="00F250B6" w:rsidRPr="00F250B6" w:rsidRDefault="0064050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gar Muon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2E8678" w14:textId="11CB8D4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</w:tcPr>
          <w:p w14:paraId="412C93E7" w14:textId="51BCBE97" w:rsidR="00F250B6" w:rsidRPr="00F250B6" w:rsidRDefault="0064050F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.1.2</w:t>
            </w:r>
          </w:p>
        </w:tc>
      </w:tr>
      <w:tr w:rsidR="00F250B6" w:rsidRPr="00F250B6" w14:paraId="3C91D456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3C393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89E5B8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C393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88CED" w14:textId="248BEE10" w:rsidR="00F250B6" w:rsidRPr="00F250B6" w:rsidRDefault="00F112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gar Muon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8144C9" w14:textId="1D57C087" w:rsidR="00F250B6" w:rsidRPr="00F250B6" w:rsidRDefault="00F112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5.09.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97033" w14:textId="14EA427D" w:rsidR="00F250B6" w:rsidRPr="00F250B6" w:rsidRDefault="00F112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3C393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3C393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517283" w14:textId="00823142" w:rsidR="00F250B6" w:rsidRPr="00F250B6" w:rsidRDefault="00691BA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Multimeeter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35F5B" w14:textId="47AF953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199AF24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691BA9">
              <w:rPr>
                <w:rFonts w:eastAsia="Times New Roman" w:cstheme="minorHAnsi"/>
                <w:lang w:eastAsia="en-GB"/>
              </w:rPr>
              <w:t>Vool</w:t>
            </w:r>
            <w:proofErr w:type="spellEnd"/>
            <w:r w:rsidR="00691BA9">
              <w:rPr>
                <w:rFonts w:eastAsia="Times New Roman" w:cstheme="minorHAnsi"/>
                <w:lang w:eastAsia="en-GB"/>
              </w:rPr>
              <w:t xml:space="preserve"> 230-25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4A5D44" w14:textId="35FBB31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10EB22F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EA6306">
              <w:rPr>
                <w:rFonts w:eastAsia="Times New Roman" w:cstheme="minorHAnsi"/>
                <w:lang w:eastAsia="en-GB"/>
              </w:rPr>
              <w:t>Voolusagedus</w:t>
            </w:r>
            <w:proofErr w:type="spellEnd"/>
            <w:r w:rsidR="00EA6306">
              <w:rPr>
                <w:rFonts w:eastAsia="Times New Roman" w:cstheme="minorHAnsi"/>
                <w:lang w:eastAsia="en-GB"/>
              </w:rPr>
              <w:t xml:space="preserve"> 50Hz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28A84BE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EA6306">
              <w:rPr>
                <w:rFonts w:eastAsia="Times New Roman" w:cstheme="minorHAnsi"/>
                <w:lang w:eastAsia="en-GB"/>
              </w:rPr>
              <w:t>Voolutugevus</w:t>
            </w:r>
            <w:proofErr w:type="spellEnd"/>
            <w:r w:rsidR="00EA6306">
              <w:rPr>
                <w:rFonts w:eastAsia="Times New Roman" w:cstheme="minorHAnsi"/>
                <w:lang w:eastAsia="en-GB"/>
              </w:rPr>
              <w:t xml:space="preserve"> 10A-300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3C393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5159F3F" w:rsidR="00F250B6" w:rsidRPr="00F250B6" w:rsidRDefault="003C393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tress test and quality control of 16A circuit breaker fuse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3C393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3C393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3C393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5347D237" w:rsidR="00F250B6" w:rsidRPr="00F250B6" w:rsidRDefault="00551F6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õsta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oolutugevus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80A-300A-ni 30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illisekundiks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DDB9F" w14:textId="2F6F5D3A" w:rsidR="00F250B6" w:rsidRPr="00F250B6" w:rsidRDefault="000261F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ülitub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älja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1F2752" w14:textId="47D72DB5" w:rsidR="00F250B6" w:rsidRPr="00F250B6" w:rsidRDefault="00551F6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ülitub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älja</w:t>
            </w:r>
            <w:proofErr w:type="spell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345659" w14:textId="6946A390" w:rsidR="00F250B6" w:rsidRPr="00F250B6" w:rsidRDefault="00FF0B1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70718" w:rsidRPr="00F250B6" w14:paraId="344CE2B2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70718" w:rsidRPr="00F250B6" w:rsidRDefault="00170718" w:rsidP="0017071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7D1A1" w14:textId="2C1B69C6" w:rsidR="00170718" w:rsidRPr="00F250B6" w:rsidRDefault="00170718" w:rsidP="0017071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õsta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oolutugevus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15,5</w:t>
            </w:r>
            <w:r>
              <w:rPr>
                <w:rFonts w:eastAsia="Times New Roman" w:cstheme="minorHAnsi"/>
                <w:lang w:eastAsia="en-GB"/>
              </w:rPr>
              <w:t xml:space="preserve">A-ni </w:t>
            </w:r>
            <w:r>
              <w:rPr>
                <w:rFonts w:eastAsia="Times New Roman" w:cstheme="minorHAnsi"/>
                <w:lang w:eastAsia="en-GB"/>
              </w:rPr>
              <w:t xml:space="preserve">1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inutiks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1EE26" w14:textId="14A73AB1" w:rsidR="00170718" w:rsidRPr="00F250B6" w:rsidRDefault="00170718" w:rsidP="0017071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ülitub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älja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19E76C" w14:textId="3C0F769F" w:rsidR="00170718" w:rsidRPr="00F250B6" w:rsidRDefault="00170718" w:rsidP="0017071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ülitub välj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FD5E2" w14:textId="3ED3B3C4" w:rsidR="00170718" w:rsidRPr="00F250B6" w:rsidRDefault="00170718" w:rsidP="0017071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C3936" w:rsidRPr="00F250B6" w14:paraId="5623D7F4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3C3936" w:rsidRPr="00F250B6" w:rsidRDefault="003C3936" w:rsidP="003C393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3921FF2" w:rsidR="003C3936" w:rsidRPr="00F250B6" w:rsidRDefault="00C234B0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Langeta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imivoolu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10A-ni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683A34FE" w:rsidR="003C3936" w:rsidRPr="00F250B6" w:rsidRDefault="000261F3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0261F3"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ei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lülitu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välja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20E1E9F9" w:rsidR="003C3936" w:rsidRPr="00F250B6" w:rsidRDefault="000261F3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0261F3">
              <w:rPr>
                <w:rFonts w:eastAsia="Times New Roman" w:cstheme="minorHAnsi"/>
                <w:lang w:eastAsia="en-GB"/>
              </w:rPr>
              <w:t>Automaatkaitse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ei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lülitu</w:t>
            </w:r>
            <w:proofErr w:type="spellEnd"/>
            <w:r w:rsidRPr="000261F3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0261F3">
              <w:rPr>
                <w:rFonts w:eastAsia="Times New Roman" w:cstheme="minorHAnsi"/>
                <w:lang w:eastAsia="en-GB"/>
              </w:rPr>
              <w:t>välja</w:t>
            </w:r>
            <w:proofErr w:type="spell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50F580AB" w:rsidR="003C3936" w:rsidRPr="00F250B6" w:rsidRDefault="00C234B0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C3936" w:rsidRPr="00F250B6" w14:paraId="340C12ED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3C3936" w:rsidRPr="00F250B6" w:rsidRDefault="003C3936" w:rsidP="003C393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17F0FB03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Multimeetriga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mõõdan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klemmide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takistus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3CF5594" w:rsidR="003C3936" w:rsidRPr="00F250B6" w:rsidRDefault="00C234B0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Klemmide</w:t>
            </w:r>
            <w:proofErr w:type="spellEnd"/>
            <w:r w:rsidR="003C3936"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akistus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o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uurem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imitakistusest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5100CC9D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Multimeeter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näitab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, et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klemmide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takistus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FF0B19">
              <w:rPr>
                <w:rFonts w:eastAsia="Times New Roman" w:cstheme="minorHAnsi"/>
                <w:lang w:eastAsia="en-GB"/>
              </w:rPr>
              <w:t>võrdne</w:t>
            </w:r>
            <w:proofErr w:type="spellEnd"/>
            <w:r w:rsidR="00C234B0">
              <w:rPr>
                <w:rFonts w:eastAsia="Times New Roman" w:cstheme="minorHAnsi"/>
                <w:lang w:eastAsia="en-GB"/>
              </w:rPr>
              <w:t xml:space="preserve"> n</w:t>
            </w:r>
            <w:proofErr w:type="spellStart"/>
            <w:r w:rsidR="00C234B0">
              <w:rPr>
                <w:rFonts w:eastAsia="Times New Roman" w:cstheme="minorHAnsi"/>
                <w:lang w:eastAsia="en-GB"/>
              </w:rPr>
              <w:t>imitakistuse</w:t>
            </w:r>
            <w:r w:rsidR="00C234B0">
              <w:rPr>
                <w:rFonts w:eastAsia="Times New Roman" w:cstheme="minorHAnsi"/>
                <w:lang w:eastAsia="en-GB"/>
              </w:rPr>
              <w:t>ga</w:t>
            </w:r>
            <w:proofErr w:type="spell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64C86860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F0B19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C3936" w:rsidRPr="00F250B6" w14:paraId="24D5CF19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3C3936" w:rsidRPr="00F250B6" w:rsidRDefault="003C3936" w:rsidP="003C393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C3936" w:rsidRPr="00F250B6" w14:paraId="056DDAC3" w14:textId="77777777" w:rsidTr="003C393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3C3936" w:rsidRPr="00F250B6" w:rsidRDefault="003C3936" w:rsidP="003C393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3C3936" w:rsidRPr="00F250B6" w:rsidRDefault="003C3936" w:rsidP="003C393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61F3"/>
    <w:rsid w:val="00170718"/>
    <w:rsid w:val="00272762"/>
    <w:rsid w:val="00393168"/>
    <w:rsid w:val="003C3936"/>
    <w:rsid w:val="004C6516"/>
    <w:rsid w:val="00543DE6"/>
    <w:rsid w:val="00551F6B"/>
    <w:rsid w:val="0064050F"/>
    <w:rsid w:val="00691BA9"/>
    <w:rsid w:val="006938D0"/>
    <w:rsid w:val="00C234B0"/>
    <w:rsid w:val="00EA6306"/>
    <w:rsid w:val="00F112C4"/>
    <w:rsid w:val="00F250B6"/>
    <w:rsid w:val="00FF0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docId w15:val="{31AF9BDA-0143-47AB-BCF4-889157A4C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61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Edgar Muoni</cp:lastModifiedBy>
  <cp:revision>11</cp:revision>
  <dcterms:created xsi:type="dcterms:W3CDTF">2024-08-28T08:20:00Z</dcterms:created>
  <dcterms:modified xsi:type="dcterms:W3CDTF">2025-09-02T14:12:00Z</dcterms:modified>
</cp:coreProperties>
</file>